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81B855" w14:textId="109BB70B" w:rsidR="00C43E77" w:rsidRPr="00EA2858" w:rsidRDefault="002224DD">
      <w:pPr>
        <w:rPr>
          <w:rStyle w:val="ffline"/>
          <w:rFonts w:ascii="Times New Roman" w:hAnsi="Times New Roman" w:cs="Times New Roman"/>
          <w:color w:val="000000"/>
          <w:sz w:val="32"/>
          <w:szCs w:val="20"/>
        </w:rPr>
      </w:pPr>
      <w:r w:rsidRPr="00EA2858">
        <w:rPr>
          <w:rStyle w:val="ffline"/>
          <w:rFonts w:ascii="Times New Roman" w:hAnsi="Times New Roman" w:cs="Times New Roman"/>
          <w:b/>
          <w:color w:val="000000"/>
          <w:sz w:val="28"/>
          <w:szCs w:val="20"/>
        </w:rPr>
        <w:t>&gt;</w:t>
      </w:r>
      <w:r w:rsidRPr="00EA2858">
        <w:rPr>
          <w:rFonts w:ascii="Times New Roman" w:hAnsi="Times New Roman" w:cs="Times New Roman"/>
          <w:i/>
          <w:iCs/>
          <w:sz w:val="24"/>
        </w:rPr>
        <w:t xml:space="preserve"> </w:t>
      </w:r>
      <w:r w:rsidR="00247A24" w:rsidRPr="00EA2858">
        <w:rPr>
          <w:rStyle w:val="a9"/>
          <w:rFonts w:ascii="Times New Roman" w:hAnsi="Times New Roman" w:cs="Times New Roman"/>
          <w:i/>
          <w:iCs/>
          <w:sz w:val="24"/>
        </w:rPr>
        <w:t>Banana</w:t>
      </w:r>
      <w:r w:rsidR="00523F81" w:rsidRPr="00EA2858">
        <w:rPr>
          <w:rStyle w:val="a9"/>
          <w:rFonts w:ascii="Times New Roman" w:hAnsi="Times New Roman" w:cs="Times New Roman"/>
          <w:i/>
          <w:iCs/>
          <w:sz w:val="24"/>
        </w:rPr>
        <w:t xml:space="preserve"> </w:t>
      </w:r>
      <w:r w:rsidR="008953A7" w:rsidRPr="00EA2858">
        <w:rPr>
          <w:rStyle w:val="a9"/>
          <w:rFonts w:ascii="Times New Roman" w:hAnsi="Times New Roman" w:cs="Times New Roman"/>
          <w:i/>
          <w:iCs/>
          <w:sz w:val="24"/>
        </w:rPr>
        <w:t>codon-</w:t>
      </w:r>
      <w:r w:rsidR="00523F81" w:rsidRPr="00EA2858">
        <w:rPr>
          <w:rStyle w:val="a9"/>
          <w:rFonts w:ascii="Times New Roman" w:hAnsi="Times New Roman" w:cs="Times New Roman"/>
          <w:i/>
          <w:iCs/>
          <w:sz w:val="24"/>
        </w:rPr>
        <w:t>optimizated</w:t>
      </w:r>
      <w:r w:rsidR="00FC424F" w:rsidRPr="00EA2858">
        <w:rPr>
          <w:rStyle w:val="a9"/>
          <w:rFonts w:ascii="Times New Roman" w:hAnsi="Times New Roman" w:cs="Times New Roman"/>
          <w:i/>
          <w:iCs/>
          <w:sz w:val="24"/>
        </w:rPr>
        <w:t xml:space="preserve"> </w:t>
      </w:r>
      <w:r w:rsidR="00247A24" w:rsidRPr="00EA2858">
        <w:rPr>
          <w:rStyle w:val="a9"/>
          <w:rFonts w:ascii="Times New Roman" w:hAnsi="Times New Roman" w:cs="Times New Roman"/>
          <w:i/>
          <w:iCs/>
          <w:sz w:val="24"/>
        </w:rPr>
        <w:t>Cas9</w:t>
      </w:r>
    </w:p>
    <w:p w14:paraId="434A97B4" w14:textId="4ADDFDDC" w:rsidR="00473573" w:rsidRPr="00EA2858" w:rsidRDefault="002224DD" w:rsidP="002224DD">
      <w:pPr>
        <w:rPr>
          <w:rStyle w:val="ffline"/>
          <w:rFonts w:ascii="Times New Roman" w:hAnsi="Times New Roman" w:cs="Times New Roman"/>
          <w:color w:val="000000"/>
          <w:sz w:val="20"/>
          <w:szCs w:val="20"/>
        </w:rPr>
      </w:pPr>
      <w:bookmarkStart w:id="0" w:name="_GoBack"/>
      <w:r w:rsidRPr="00EA2858">
        <w:rPr>
          <w:rStyle w:val="ffline"/>
          <w:rFonts w:ascii="Times New Roman" w:hAnsi="Times New Roman" w:cs="Times New Roman"/>
          <w:color w:val="000000"/>
          <w:sz w:val="20"/>
          <w:szCs w:val="20"/>
        </w:rPr>
        <w:t>ATGGCACCGAAAAAAAAGAGGAAGGTCGGTATACATGGGGTTCCTGCAGCTGATAAAAAGTATAGCATTGGCTTGGACATAGGGACTAATTCTGTTGGTTGGGCCGTCATAACAGATGAGTACAAAGTACCTTCTAAGAAGTTCAAGGTTCTGGGTAACACCGACCGTCACTCTATTAAGAAGAACCTCATTGGCGCTCTTCTGTTCGACTCCGGGGAGACCGCTGAAGCAACGCGGTTGAAGCGTACCGCTCGGCGGCGTTATACCAGGCGTAAGAACCGTATTTGCTACTTGCAGGAGATATTCTCAAATGAGATGGCGAAAGTGGATGACTCTTTCTTCCATAGGTTGGAGGAGAGTTTCCTCGTTGAGGAAGATAAGAAACATGAGCGACATCCGATCTTCGGGAATATCGTTGATGAAGTCGCTTATCACGAGAAGTATCCCACGATCTACCATCTGCGGAAAAAGCTGGTCGATAGTACGGATAAGGCGGACTTGCGCCTCATCTACCTGGCTCTTGCACACATGATTAAGTTTAGGGGGCATTTCCTTATAGAAGGAGACCTTAACCCCGATAATAGTGACGTGGATAAATTGTTTATACAACTCGTTCAGACGTACAACCAATTGTTCGAGGAGAACCCAATAAATGCAAGTGGTGTCGATGCTAAAGCAATTTTGTCAGCGAGACTCTCCAAGAGCCGTCGTCTCGAAAACCTTATAGCTCAACTGCCCGGGGAGAAAAAAAACGGGTTGTTCGGCAACCTCATTGCGTTGTCTTTGGGCCTGACTCCGAATTTTAAATCAAATTTCGACCTCGCAGAGGACGCCAAGCTCCAACTCAGTAAAGACACGTACGATGACGATCTCGACAATCTGCTGGCCCAGATTGGCGATCAATATGCCGATCTCTTTCTCGCAGCAAAGAATCTGTCTGACGCTATCCTGCTCTCAGACATCCTGAGAGTTAATACTGAGATCACGAAAGCACCTTTGTCAGCTAGTATGATAAAGCGTTATGATGAACATCACCAGGATCTGACCTTGCTTAAGGCCCTTGTCCGGCAGCAACTCCCTGAGAAATATAAGGAGATCTTCTTCGATCAATCCAAGAACGGGTATGCTGGGTATATCGATGGGGGCGCTTCACAGGAAGAGTTCTACAAGTTTATCAAACCTATTTTGGAGAAGATGGACGGAACGGAGGAACTGCTCGTCAAGCTTAACCGTGAGGATCTTCTCCGAAAACAGAGAACATTCGATAATGGCTCAATACCACATCAAATCCATCTCGGGGAGCTTCACGCAATCCTCCGACGGCAAGAGGACTTCTACCCATTCTTGAAGGATAATCGTGAGAAGATTGAAAAGATTTTGACATTCCGGATACCATATTATGTGGGGCCACTGGCCCGCGGTAATTCTCGCTTCGCCTGGATGACCCGGAAGTCCGAGGAGACTATCACGCCGTGGAATTTTGAAGAGGTTGTTGATAAGGGGGCTTCGGCCCAGTCATTCATAGAGAGGATGACGAATTTCGACAAGAACTTGCCAAATGAGAAAGTGCTCCCTAAGCATAGTTTGTTGTATGAGTATTTCACAGTGTACAATGAACTCACTAAAGTAAAGTACGTTACGGAAGGCATGCGCAAGCCTGCCTTTCTCTCGGGTGAGCAAAAAAAGGCTATCGTCGATCTGTTGTTTAAGACTAATCGGAAGGTCACAGTCAAGCAACTGAAGGAGGACTACTTTAAAAAAATTGAGTGCTTCGACTCAGTGGAGATTAGCGGGGTGGAAGATAGGTTCAATGCGTCCTTGGGCACTTACCACGACTTGCTGAAGATCATCAAGGACAAAGATTTTCTTGACAATGAAGAAAACGAAGATATTTTGGAGGATATCGTCTTGACTCTGACCCTGTTTGAGGATAGGGAAATGATTGAGGAAAGACTGAAGACGTACGCGCATTTGTTTGATGACAAGGTGATGAAGCAGTTGAAAAGACGGCGGTATACTGGATGGGGGAGGCTCTCTAGAAAGTTGATTAACGGTATCAGAGATAAACAGAGTGGCAAGACCATACTCGATTTTCTCAAATCAGACGGATTCGCTAATAGGAATTTCATGCAGCTGATCCATGACGACTCTCTCACCTTCAAAGAGGACATTCAGAAAGCCCAAGTTTCAGGACAGGGTGACAGTCTCCACGAACATATCGCAAACCTCGCTGGCTCTCCCGCTATTAAGAAAGGGATTCTGCAAACTGTAAAGGTGGTCGATGAGCTTGTGAAAGTTATGGGAAGGCATAAGCCTGAGAACATTGTGATTGAAATGGCGAGGGAGAACCAAACTACTCAGAAGGGTCAAAAAAACTCGAGAGAGCGTATGAAGCGAATTGAGGAGGGCATCAAGGAGTTGGGCTCTCAGATATTGAAGGAGCACCCAGTGGAGAATACCCAATTGCAAAATGAGAAGCTGTATCTCTACTACCTTCAGAATGGAAGGGATATGTACGTGGACCAAGAACTGGATATTAATCGGCTCTCGGATTACGATGTTGACCATATTG</w:t>
      </w:r>
      <w:r w:rsidRPr="00EA2858">
        <w:rPr>
          <w:rStyle w:val="ffline"/>
          <w:rFonts w:ascii="Times New Roman" w:hAnsi="Times New Roman" w:cs="Times New Roman"/>
          <w:color w:val="000000"/>
          <w:sz w:val="20"/>
          <w:szCs w:val="20"/>
        </w:rPr>
        <w:lastRenderedPageBreak/>
        <w:t>TTCCGCAGTCATTCCTCAAAGATGACAGTATTGATAATAAAGTGCTTACCCGTAGCGATAAGAATAGGGGAAAATCCGACAACGTGCCAAGTGAGGAGGTGGTGAAAAAGATGAAGAACTATTGGCGTCAGCTCCTGAATGCAAAGCTTATAACACAGCGTAAATTCGACAACCTGACCAAGGCTGAGCGTGGTGGGCTCTCAGAACTCGATAAGGCGGGGTTCATTAAACGGCAGCTCGTAGAGACTCGGCAGATCACCAAACACGTGGCACAAATCCTGGACTCTAGGATGAACACCAAGTATGACGAGAATGACAAGCTGATTCGTGAAGTCAAGGTTATTACCCTCAAGAGCAAGTTGGTCTCAGATTTTAGGAAAGATTTTCAGTTCTACAAAGTTCGCGAGATCAATAACTATCACCATGCACACGATGCATACCTGAATGCCGTCGTTGGGACAGCCCTGATCAAAAAGTACCCTAAGCTGGAGTCCGAGTTTGTGTACGGAGACTACAAGGTGTACGATGTAAGGAAAATGATCGCGAAGTCTGAGCAAGAGATAGGCAAGGCAACTGCAAAGTATTTCTTCTACTCTAATATAATGAATTTCTTTAAGACCGAGATCACGCTTGCCAATGGCGAGATTAGGAAGAGACCCCTGATAGAGACTAACGGGGAAACGGGTGAGATTGTTTGGGATAAAGGGCGGGATTTCGCGACGGTTCGGAAGGTGTTGTCTATGCCTCAGGTTAACATAGTTAAGAAGACTGAGGTCCAGACGGGTGGATTCTCAAAGGAGAGCATCCTGCCTAAACGTAATAGTGACAAATTGATAGCACGGAAGAAGGATTGGGACCCTAAGAAGTACGGCGGATTCGATTCTCCGACCGTAGCCTACAGTGTTCTGGTGGTGGCCAAGGTCGAGAAGGGAAAGAGCAAGAAGCTGAAATCCGTGAAGGAACTGTTGGGGATAACTATAATGGAGCGTAGTTCGTTTGAAAAGAACCCTATTGATTTCCTTGAAGCCAAGGGTTACAAAGAAGTGAAGAAGGATCTGATCATCAAGCTTCCCAAGTACTCACTGTTTGAGCTGGAGAACGGAAGGAAAAGGATGTTGGCATCCGCTGGTGAGCTCCAGAAGGGGAATGAGCTCGCTTTGCCTAGTAAGTACGTGAATTTCCTCTACCTCGCCTCACACTATGAAAAGCTGAAGGGATCACCGGAAGACAATGAGCAGAAGCAACTCTTTGTGGAACAACACAAGCACTACTTGGATGAGATAATTGAGCAAATTTCAGAGTTTAGCAAAAGAGTGATTTTGGCAGACGCTAACCTGGACAAAGTCTTGTCCGCATATAATAAGCACCGGGACAAACCAATCCGTGAGCAAGCCGAGAACATTATACATTTGTTTACCCTTACTAACCTCGGCGCACCGGCAGCATTTAAGTATTTCGACACGACCATAGATAGAAAACGTTACACCTCAACAAAGGAAGTGCTGGACGCTACTCTCATTCACCAATCGATTACTGGCCTTTATGAGACAAGAATTGACCTCTCTCAGTTGGGCGGCGACAAAAGGCCGGCTGCTACAAAGAAAGCTGGTCAAGCGAAGAAAAAGAAGTAA</w:t>
      </w:r>
    </w:p>
    <w:bookmarkEnd w:id="0"/>
    <w:p w14:paraId="3005805E" w14:textId="77777777" w:rsidR="00DF03C8" w:rsidRPr="00EA2858" w:rsidRDefault="00DF03C8" w:rsidP="002224DD">
      <w:pPr>
        <w:rPr>
          <w:rStyle w:val="ffline"/>
          <w:rFonts w:ascii="Times New Roman" w:hAnsi="Times New Roman" w:cs="Times New Roman"/>
          <w:color w:val="000000"/>
          <w:sz w:val="20"/>
          <w:szCs w:val="20"/>
        </w:rPr>
      </w:pPr>
    </w:p>
    <w:p w14:paraId="5E1A74C8" w14:textId="6506B909" w:rsidR="00DF03C8" w:rsidRPr="00EA2858" w:rsidRDefault="00247A24" w:rsidP="002224DD">
      <w:pPr>
        <w:rPr>
          <w:rStyle w:val="ffline"/>
          <w:rFonts w:ascii="Times New Roman" w:hAnsi="Times New Roman" w:cs="Times New Roman"/>
          <w:color w:val="000000"/>
          <w:sz w:val="20"/>
          <w:szCs w:val="20"/>
        </w:rPr>
      </w:pPr>
      <w:r w:rsidRPr="00EA2858">
        <w:rPr>
          <w:rStyle w:val="ffline"/>
          <w:rFonts w:ascii="Times New Roman" w:hAnsi="Times New Roman" w:cs="Times New Roman"/>
          <w:b/>
          <w:color w:val="000000"/>
          <w:sz w:val="28"/>
          <w:szCs w:val="20"/>
        </w:rPr>
        <w:t>&gt;</w:t>
      </w:r>
      <w:r w:rsidRPr="00EA2858">
        <w:rPr>
          <w:rFonts w:ascii="Times New Roman" w:hAnsi="Times New Roman" w:cs="Times New Roman"/>
          <w:i/>
          <w:iCs/>
          <w:sz w:val="24"/>
        </w:rPr>
        <w:t xml:space="preserve"> </w:t>
      </w:r>
      <w:r w:rsidRPr="00EA2858">
        <w:rPr>
          <w:rStyle w:val="a9"/>
          <w:rFonts w:ascii="Times New Roman" w:hAnsi="Times New Roman" w:cs="Times New Roman"/>
          <w:i/>
          <w:iCs/>
          <w:sz w:val="24"/>
        </w:rPr>
        <w:t>Banana codon-optimizated Cas9</w:t>
      </w:r>
    </w:p>
    <w:p w14:paraId="3FDCDDB4" w14:textId="5EFD6DB1" w:rsidR="00104CA4" w:rsidRPr="00EA2858" w:rsidRDefault="00DF03C8" w:rsidP="002224DD">
      <w:pPr>
        <w:rPr>
          <w:rFonts w:ascii="Times New Roman" w:hAnsi="Times New Roman" w:cs="Times New Roman"/>
        </w:rPr>
      </w:pPr>
      <w:r w:rsidRPr="00EA2858">
        <w:rPr>
          <w:rFonts w:ascii="Times New Roman" w:hAnsi="Times New Roman" w:cs="Times New Roman"/>
        </w:rPr>
        <w:t>MAPKKKRKVGIHGVPAADKKYSIGLDIGTNSVGWAVITDEYKVPSKKFKVLGNTDRHSIKKNLIGALLFDSGETAEATRLKRTARRRYTRRKNRICYLQEIFSNEMAKVDDSFFHRLEESFLVEEDKKHERHPIFGNIVDEVAYHEKYPTIYHLRKKLVDSTDKADLRLIYLALAHMIKFRGHFLIEGDLNPDNSDVDKLFIQLVQTYNQLFEENPINASGVDAKAILSARLSKSRRLENLIAQLPGEKKNGLFGNLIALSLGLTPNFKSNFDLAEDAKLQLSKDTYDDDLDNLLAQIGDQYADLFLAAKNLSDAILLSDILRVNTEITKAPLSASMIKRYDEHHQDLTLLKALVRQQLPEKYKEIFFDQSKNGYAGYIDGGASQEEFYKFIKPILEKMDGTEELLVKLNREDLLRKQRTFDNGSIPHQIHLGELHAILRRQEDFYPFLKDNREKIEKILTFRIPYYVGPLARGNSRFAWMTRKSEETITPWNFEEVVDKGASAQSFIERMTNFDKNLPNEKVLPKHSLLYEYFTVYNELTKVKYVTEGMRKPAFLSGEQKKAIVDLLFKTNRKVTVKQLKEDYFKKIECFDSVEISGVEDRFNASLGTYHDLLKIIKDKDFLDNEENEDILEDIVLTLTLFEDREMIEERLKTYAHLFDDKVMKQLKRRRYTGWGRLSRKLINGIRDKQSGKTILDFLKSDGFANRNFMQLIHDDSLTFKEDIQKAQVSGQGDSLHEHIANLAGSPAIKKGILQTVKVVDELVKVMGRHKPENIVIEMARENQTTQKGQKNSRERMKRIEEGIKELGSQILKEHPVENTQLQNEKLYLYYLQNGRDMYVDQELDINRLSDYD</w:t>
      </w:r>
      <w:r w:rsidRPr="00EA2858">
        <w:rPr>
          <w:rFonts w:ascii="Times New Roman" w:hAnsi="Times New Roman" w:cs="Times New Roman"/>
        </w:rPr>
        <w:lastRenderedPageBreak/>
        <w:t>VDHIVPQSFLKDDSIDNKVLTRSDKNRGKSDNVPSEEVVKKMKNYWRQLLNAKLITQRKFDNLTKAERGGLSELDKAGFIKRQLVETRQITKHVAQILDSRMNTKYDENDKLIREVKVITLKSKLVSDFRKDFQFYKVREINNYHHAHDAYLNAVVGTALIKKYPKLESEFVYGDYKVYDVRKMIAKSEQEIGKATAKYFFYSNIMNFFKTEITLANGEIRKRPLIETNGETGEIVWDKGRDFATVRKVLSMPQVNIVKKTEVQTGGFSKESILPKRNSDKLIARKKDWDPKKYGGFDSPTVAYSVLVVAKVEKGKSKKLKSVKELLGITIMERSSFEKNPIDFLEAKGYKEVKKDLIIKLPKYSLFELENGRKRMLASAGELQKGNELALPSKYVNFLYLASHYEKLKGSPEDNEQKQLFVEQHKHYLDEIIEQISEFSKRVILADANLDKVLSAYNKHRDKPIREQAENIIHLFTLTNLGAPAAFKYFDTTIDRKRYTSTKEVLDATLIHQSITGLYETRIDLSQLGGDKRPAATKKAGQAKKKK</w:t>
      </w:r>
    </w:p>
    <w:sectPr w:rsidR="00104CA4" w:rsidRPr="00EA28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6889FD" w14:textId="77777777" w:rsidR="0073019B" w:rsidRDefault="0073019B" w:rsidP="00266A2A">
      <w:r>
        <w:separator/>
      </w:r>
    </w:p>
  </w:endnote>
  <w:endnote w:type="continuationSeparator" w:id="0">
    <w:p w14:paraId="53F0A003" w14:textId="77777777" w:rsidR="0073019B" w:rsidRDefault="0073019B" w:rsidP="00266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CBD1E5" w14:textId="77777777" w:rsidR="0073019B" w:rsidRDefault="0073019B" w:rsidP="00266A2A">
      <w:r>
        <w:separator/>
      </w:r>
    </w:p>
  </w:footnote>
  <w:footnote w:type="continuationSeparator" w:id="0">
    <w:p w14:paraId="09BBA9FC" w14:textId="77777777" w:rsidR="0073019B" w:rsidRDefault="0073019B" w:rsidP="00266A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rQwMzQxNjYwMDdW0lEKTi0uzszPAykwqgUAkx+5kCwAAAA="/>
  </w:docVars>
  <w:rsids>
    <w:rsidRoot w:val="00C45B74"/>
    <w:rsid w:val="0003782C"/>
    <w:rsid w:val="000610D5"/>
    <w:rsid w:val="000C3594"/>
    <w:rsid w:val="00104CA4"/>
    <w:rsid w:val="001C161C"/>
    <w:rsid w:val="001E069D"/>
    <w:rsid w:val="002015C3"/>
    <w:rsid w:val="002224DD"/>
    <w:rsid w:val="00247A24"/>
    <w:rsid w:val="00266A2A"/>
    <w:rsid w:val="00335B36"/>
    <w:rsid w:val="003D13BB"/>
    <w:rsid w:val="00473573"/>
    <w:rsid w:val="00523F81"/>
    <w:rsid w:val="005447EB"/>
    <w:rsid w:val="00704DEC"/>
    <w:rsid w:val="0073019B"/>
    <w:rsid w:val="008321C6"/>
    <w:rsid w:val="00837608"/>
    <w:rsid w:val="008953A7"/>
    <w:rsid w:val="00921E86"/>
    <w:rsid w:val="00AE13B5"/>
    <w:rsid w:val="00AE1DB9"/>
    <w:rsid w:val="00AE4E28"/>
    <w:rsid w:val="00C43E77"/>
    <w:rsid w:val="00C45B74"/>
    <w:rsid w:val="00CB3418"/>
    <w:rsid w:val="00CE1B4D"/>
    <w:rsid w:val="00DD69B9"/>
    <w:rsid w:val="00DF03C8"/>
    <w:rsid w:val="00E3638F"/>
    <w:rsid w:val="00E7598F"/>
    <w:rsid w:val="00E75CA3"/>
    <w:rsid w:val="00EA2858"/>
    <w:rsid w:val="00F031DA"/>
    <w:rsid w:val="00F04562"/>
    <w:rsid w:val="00F972BB"/>
    <w:rsid w:val="00FC424F"/>
    <w:rsid w:val="00FC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54B5ED"/>
  <w15:chartTrackingRefBased/>
  <w15:docId w15:val="{8B29DA21-9F1D-44DF-A9E2-51A7EE98F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66A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66A2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66A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66A2A"/>
    <w:rPr>
      <w:sz w:val="18"/>
      <w:szCs w:val="18"/>
    </w:rPr>
  </w:style>
  <w:style w:type="character" w:customStyle="1" w:styleId="ffline">
    <w:name w:val="ff_line"/>
    <w:basedOn w:val="a0"/>
    <w:rsid w:val="00266A2A"/>
  </w:style>
  <w:style w:type="character" w:styleId="a5">
    <w:name w:val="annotation reference"/>
    <w:basedOn w:val="a0"/>
    <w:uiPriority w:val="99"/>
    <w:semiHidden/>
    <w:unhideWhenUsed/>
    <w:rsid w:val="001E069D"/>
    <w:rPr>
      <w:sz w:val="21"/>
      <w:szCs w:val="21"/>
    </w:rPr>
  </w:style>
  <w:style w:type="paragraph" w:styleId="a6">
    <w:name w:val="annotation text"/>
    <w:basedOn w:val="a"/>
    <w:link w:val="Char1"/>
    <w:uiPriority w:val="99"/>
    <w:semiHidden/>
    <w:unhideWhenUsed/>
    <w:rsid w:val="001E069D"/>
    <w:pPr>
      <w:jc w:val="left"/>
    </w:pPr>
  </w:style>
  <w:style w:type="character" w:customStyle="1" w:styleId="Char1">
    <w:name w:val="批注文字 Char"/>
    <w:basedOn w:val="a0"/>
    <w:link w:val="a6"/>
    <w:uiPriority w:val="99"/>
    <w:semiHidden/>
    <w:rsid w:val="001E069D"/>
  </w:style>
  <w:style w:type="paragraph" w:styleId="a7">
    <w:name w:val="annotation subject"/>
    <w:basedOn w:val="a6"/>
    <w:next w:val="a6"/>
    <w:link w:val="Char2"/>
    <w:uiPriority w:val="99"/>
    <w:semiHidden/>
    <w:unhideWhenUsed/>
    <w:rsid w:val="001E069D"/>
    <w:rPr>
      <w:b/>
      <w:bCs/>
    </w:rPr>
  </w:style>
  <w:style w:type="character" w:customStyle="1" w:styleId="Char2">
    <w:name w:val="批注主题 Char"/>
    <w:basedOn w:val="Char1"/>
    <w:link w:val="a7"/>
    <w:uiPriority w:val="99"/>
    <w:semiHidden/>
    <w:rsid w:val="001E069D"/>
    <w:rPr>
      <w:b/>
      <w:bCs/>
    </w:rPr>
  </w:style>
  <w:style w:type="paragraph" w:styleId="a8">
    <w:name w:val="Balloon Text"/>
    <w:basedOn w:val="a"/>
    <w:link w:val="Char3"/>
    <w:uiPriority w:val="99"/>
    <w:semiHidden/>
    <w:unhideWhenUsed/>
    <w:rsid w:val="001E069D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1E069D"/>
    <w:rPr>
      <w:sz w:val="18"/>
      <w:szCs w:val="18"/>
    </w:rPr>
  </w:style>
  <w:style w:type="character" w:styleId="a9">
    <w:name w:val="Strong"/>
    <w:basedOn w:val="a0"/>
    <w:uiPriority w:val="22"/>
    <w:qFormat/>
    <w:rsid w:val="002224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46</Words>
  <Characters>482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FC</dc:creator>
  <cp:keywords/>
  <dc:description/>
  <cp:lastModifiedBy>bi fang</cp:lastModifiedBy>
  <cp:revision>4</cp:revision>
  <dcterms:created xsi:type="dcterms:W3CDTF">2021-03-02T01:25:00Z</dcterms:created>
  <dcterms:modified xsi:type="dcterms:W3CDTF">2021-03-02T01:28:00Z</dcterms:modified>
</cp:coreProperties>
</file>